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623CCFB0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2/2023</w:t>
      </w:r>
      <w:r w:rsidR="00A85160">
        <w:rPr>
          <w:lang w:val="en-GB"/>
        </w:rPr>
        <w:t xml:space="preserve"> 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4AB7F6B1" w:rsidR="00AD4BC7" w:rsidRPr="00A85160" w:rsidRDefault="00C33AD5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C33AD5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CONSTRUCTION MATERIALS 1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58743CCE" w:rsidR="00AD4BC7" w:rsidRPr="00A85160" w:rsidRDefault="00C33AD5" w:rsidP="00B40C8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C33AD5">
              <w:rPr>
                <w:rFonts w:asciiTheme="majorHAnsi" w:hAnsiTheme="majorHAnsi"/>
                <w:color w:val="auto"/>
                <w:sz w:val="24"/>
                <w:szCs w:val="24"/>
                <w:lang w:val="en-GB"/>
              </w:rPr>
              <w:t>MSE081AN-EA-00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3D3EB6A7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EAE2C5D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57C90695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spellStart"/>
            <w:proofErr w:type="gramStart"/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B.Sc</w:t>
            </w:r>
            <w:proofErr w:type="spellEnd"/>
            <w:proofErr w:type="gramEnd"/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in 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Engineering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423FD88C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</w:t>
            </w:r>
            <w:r w:rsidR="0023772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4DC3AA18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1st</w:t>
            </w:r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78DE4C4F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720E35C1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 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Basic data/Subject description</w:t>
      </w:r>
    </w:p>
    <w:p w14:paraId="1F79CCDF" w14:textId="0D412C63" w:rsidR="00C33AD5" w:rsidRPr="00C33AD5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This course provides an introductory overview of the various materials used in </w:t>
      </w:r>
      <w:r>
        <w:rPr>
          <w:lang w:val="en-GB"/>
        </w:rPr>
        <w:t xml:space="preserve">the </w:t>
      </w:r>
      <w:r w:rsidRPr="00C33AD5">
        <w:rPr>
          <w:lang w:val="en-GB"/>
        </w:rPr>
        <w:t>construction industry. After an introduction into the history of building materials</w:t>
      </w:r>
      <w:r>
        <w:rPr>
          <w:lang w:val="en-GB"/>
        </w:rPr>
        <w:t>,</w:t>
      </w:r>
      <w:r w:rsidRPr="00C33AD5">
        <w:rPr>
          <w:lang w:val="en-GB"/>
        </w:rPr>
        <w:t xml:space="preserve"> fundamental principles of structural, </w:t>
      </w:r>
      <w:proofErr w:type="gramStart"/>
      <w:r w:rsidRPr="00C33AD5">
        <w:rPr>
          <w:lang w:val="en-GB"/>
        </w:rPr>
        <w:t>physical</w:t>
      </w:r>
      <w:proofErr w:type="gramEnd"/>
      <w:r w:rsidRPr="00C33AD5">
        <w:rPr>
          <w:lang w:val="en-GB"/>
        </w:rPr>
        <w:t xml:space="preserve"> and long-term performance of materials are presented. Students will learn about material and product manufacturing techniques and how they relate to </w:t>
      </w:r>
      <w:r>
        <w:rPr>
          <w:lang w:val="en-GB"/>
        </w:rPr>
        <w:t xml:space="preserve">the </w:t>
      </w:r>
      <w:r w:rsidRPr="00C33AD5">
        <w:rPr>
          <w:lang w:val="en-GB"/>
        </w:rPr>
        <w:t>mechanical and non-mechanical properties of the various materials. Special emphasis is given in the course to concrete mix design and concrete technology.</w:t>
      </w:r>
    </w:p>
    <w:p w14:paraId="60D3E751" w14:textId="6272A4DC" w:rsidR="00BE0BC5" w:rsidRPr="00A85160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Students also </w:t>
      </w:r>
      <w:proofErr w:type="gramStart"/>
      <w:r w:rsidRPr="00C33AD5">
        <w:rPr>
          <w:lang w:val="en-GB"/>
        </w:rPr>
        <w:t>have the opportunity to</w:t>
      </w:r>
      <w:proofErr w:type="gramEnd"/>
      <w:r w:rsidRPr="00C33AD5">
        <w:rPr>
          <w:lang w:val="en-GB"/>
        </w:rPr>
        <w:t xml:space="preserve"> experience material capacity and behaviour as well as construction methods in demonstrations and laboratory experiments. Furthermore, material applications and detailing in structural and non-structural building components are explored. Resulting </w:t>
      </w:r>
      <w:r>
        <w:rPr>
          <w:lang w:val="en-GB"/>
        </w:rPr>
        <w:t>of</w:t>
      </w:r>
      <w:r w:rsidRPr="00C33AD5">
        <w:rPr>
          <w:lang w:val="en-GB"/>
        </w:rPr>
        <w:t xml:space="preserve"> this course, students will gain a comparative knowledge of material properties and possible applications in construction and architecture</w:t>
      </w:r>
      <w:r>
        <w:rPr>
          <w:lang w:val="en-GB"/>
        </w:rPr>
        <w:t>.</w:t>
      </w:r>
    </w:p>
    <w:p w14:paraId="7CAF4753" w14:textId="29A28593" w:rsidR="00BE0BC5" w:rsidRPr="00A85160" w:rsidRDefault="00BE0BC5" w:rsidP="00850C07">
      <w:pPr>
        <w:suppressAutoHyphens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 xml:space="preserve">: Instruction/Subjects/Subject Details/Syllabus/Goal of Instruction </w:t>
      </w:r>
    </w:p>
    <w:p w14:paraId="3398EB32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Students will gain from this course:</w:t>
      </w:r>
    </w:p>
    <w:p w14:paraId="0C839A16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mparative knowledge of material properties for most common and advanced building materials,</w:t>
      </w:r>
    </w:p>
    <w:p w14:paraId="2FBAE4F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Practical knowledge of concrete mix design,</w:t>
      </w:r>
    </w:p>
    <w:p w14:paraId="2FEE4FD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typical and potential applications of construction materials,</w:t>
      </w:r>
    </w:p>
    <w:p w14:paraId="647AA85A" w14:textId="4477F8A8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Ability to identify crucial problem areas in </w:t>
      </w:r>
      <w:r>
        <w:rPr>
          <w:lang w:val="en-GB"/>
        </w:rPr>
        <w:t xml:space="preserve">the </w:t>
      </w:r>
      <w:r w:rsidRPr="00C33AD5">
        <w:rPr>
          <w:lang w:val="en-GB"/>
        </w:rPr>
        <w:t>manufacture and applications of building materials,</w:t>
      </w:r>
    </w:p>
    <w:p w14:paraId="5099611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importance of experimental verification of material properties.</w:t>
      </w:r>
    </w:p>
    <w:p w14:paraId="272E3B0C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Furthermore, upon completion of this course, the student will be able to:</w:t>
      </w:r>
    </w:p>
    <w:p w14:paraId="339BFBB9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nduct civil engineering experiments in a team setting,</w:t>
      </w:r>
    </w:p>
    <w:p w14:paraId="0214C32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Analyse and interpret the resulting data of the experiments.</w:t>
      </w:r>
    </w:p>
    <w:p w14:paraId="1D59E103" w14:textId="71903617" w:rsidR="004348FE" w:rsidRPr="00A85160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Create a complete formal laboratory report describing the </w:t>
      </w:r>
      <w:proofErr w:type="gramStart"/>
      <w:r w:rsidRPr="00C33AD5">
        <w:rPr>
          <w:lang w:val="en-GB"/>
        </w:rPr>
        <w:t>particular experiment</w:t>
      </w:r>
      <w:proofErr w:type="gramEnd"/>
      <w:r w:rsidRPr="00C33AD5">
        <w:rPr>
          <w:lang w:val="en-GB"/>
        </w:rPr>
        <w:t>, summarizing the results and analysing the implications of the test.</w:t>
      </w:r>
    </w:p>
    <w:p w14:paraId="4EBE8805" w14:textId="77777777" w:rsidR="00576376" w:rsidRPr="00A85160" w:rsidRDefault="00576376" w:rsidP="00576376">
      <w:pPr>
        <w:rPr>
          <w:lang w:val="en-GB"/>
        </w:rPr>
      </w:pP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>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28D94577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construction materials.</w:t>
            </w:r>
          </w:p>
          <w:p w14:paraId="324AA133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.: From prehistoric construction to modern architecture. </w:t>
            </w:r>
          </w:p>
          <w:p w14:paraId="7416F97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I.: Concrete. </w:t>
            </w:r>
          </w:p>
          <w:p w14:paraId="306E3A0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lastRenderedPageBreak/>
              <w:t>Basics of concrete technology I.</w:t>
            </w:r>
          </w:p>
          <w:p w14:paraId="0FB5F87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stituent materials of concrete. Manufacturing of concrete products.</w:t>
            </w:r>
          </w:p>
          <w:p w14:paraId="530A9F3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Basics of concrete technology II.</w:t>
            </w:r>
          </w:p>
          <w:p w14:paraId="598BBA1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Fresh concrete properties. </w:t>
            </w:r>
          </w:p>
          <w:p w14:paraId="606F7A91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ests on fresh concrete.</w:t>
            </w:r>
          </w:p>
          <w:p w14:paraId="2FBE07EF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crete Mix Design.</w:t>
            </w:r>
          </w:p>
          <w:p w14:paraId="0EB9969E" w14:textId="0D82256D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Special concretes.</w:t>
            </w:r>
          </w:p>
          <w:p w14:paraId="00D3D30A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tals. Steel reinforcement</w:t>
            </w:r>
          </w:p>
          <w:p w14:paraId="5953DD7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imber structures</w:t>
            </w:r>
          </w:p>
          <w:p w14:paraId="01649008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asonry structures. Fibre composites.</w:t>
            </w:r>
          </w:p>
          <w:p w14:paraId="4E65D3EF" w14:textId="77777777" w:rsid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chanical properties of engineering materials.</w:t>
            </w:r>
          </w:p>
          <w:p w14:paraId="2B452320" w14:textId="4F601D95" w:rsidR="00531994" w:rsidRPr="00C33AD5" w:rsidRDefault="00531994" w:rsidP="00C33AD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531994" w:rsidRPr="00A85160" w14:paraId="0C9C20B6" w14:textId="77777777" w:rsidTr="001F4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3013D3AE" w14:textId="6BC7F10F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lastRenderedPageBreak/>
              <w:t>PRACTIC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625D9E8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Properties and Testing of Materials. Physical Properties (Properties associated with mass distribution -Hydro technical properties)</w:t>
            </w:r>
          </w:p>
          <w:p w14:paraId="3C967EF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ement, mortar and gypsum test. Concrete aggregates.</w:t>
            </w:r>
          </w:p>
          <w:p w14:paraId="7491F49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1E603DE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6D33E863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ement, lime and mortar.</w:t>
            </w:r>
          </w:p>
          <w:p w14:paraId="7B67088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Design of normal concrete mixes.</w:t>
            </w:r>
          </w:p>
          <w:p w14:paraId="3ABE6ED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</w:t>
            </w:r>
          </w:p>
          <w:p w14:paraId="539C937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38D32576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1750EDCC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Concrete Admixture + design of special types of concrete </w:t>
            </w:r>
          </w:p>
          <w:p w14:paraId="16BF5AF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steel.</w:t>
            </w:r>
          </w:p>
          <w:p w14:paraId="03AC85F8" w14:textId="4612785F" w:rsidR="00531994" w:rsidRPr="001B2CA3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Brick and timber. Summary</w:t>
            </w:r>
          </w:p>
        </w:tc>
      </w:tr>
      <w:tr w:rsidR="00531994" w:rsidRPr="00A85160" w14:paraId="71CC3EF0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5C9FA0A3" w14:textId="5789E0C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</w:p>
        </w:tc>
        <w:tc>
          <w:tcPr>
            <w:tcW w:w="8505" w:type="dxa"/>
            <w:shd w:val="clear" w:color="auto" w:fill="DFDFDF" w:themeFill="background2" w:themeFillShade="E6"/>
          </w:tcPr>
          <w:p w14:paraId="72E261BB" w14:textId="77777777" w:rsidR="00531994" w:rsidRPr="00A85160" w:rsidRDefault="00531994" w:rsidP="00531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969696" w:themeColor="accent3"/>
                <w:lang w:val="en-GB"/>
              </w:rPr>
            </w:pPr>
          </w:p>
        </w:tc>
      </w:tr>
    </w:tbl>
    <w:p w14:paraId="4C796D60" w14:textId="6E2F27EA" w:rsidR="00065780" w:rsidRPr="00A85160" w:rsidRDefault="00065780" w:rsidP="00720EAD">
      <w:pPr>
        <w:jc w:val="center"/>
        <w:rPr>
          <w:b/>
          <w:bCs/>
          <w:highlight w:val="green"/>
          <w:lang w:val="en-GB"/>
        </w:rPr>
      </w:pPr>
    </w:p>
    <w:p w14:paraId="644352AD" w14:textId="77777777" w:rsidR="00576376" w:rsidRPr="00A85160" w:rsidRDefault="00576376" w:rsidP="00576376">
      <w:pPr>
        <w:rPr>
          <w:lang w:val="en-GB"/>
        </w:rPr>
      </w:pPr>
    </w:p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356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73DACD1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74F24495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0D3E080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1D29159A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2F0410E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.: From prehistoric construction to modern architecture. </w:t>
            </w:r>
          </w:p>
        </w:tc>
        <w:tc>
          <w:tcPr>
            <w:tcW w:w="1985" w:type="dxa"/>
          </w:tcPr>
          <w:p w14:paraId="3C2410F4" w14:textId="36E9752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7D9CDDE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18CA1F8D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C33AD5" w:rsidRPr="00A85160" w14:paraId="0C0DAD6E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63769095" w14:textId="7B3C41D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I.: Concrete. </w:t>
            </w:r>
          </w:p>
        </w:tc>
        <w:tc>
          <w:tcPr>
            <w:tcW w:w="1985" w:type="dxa"/>
          </w:tcPr>
          <w:p w14:paraId="5695884F" w14:textId="3540295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2D553309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7531A180" w14:textId="3FC3896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09-2022</w:t>
            </w:r>
          </w:p>
        </w:tc>
      </w:tr>
      <w:tr w:rsidR="00C33AD5" w:rsidRPr="00A85160" w14:paraId="6144977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49E32AE9" w14:textId="77777777" w:rsidR="00C33AD5" w:rsidRPr="0062463D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.</w:t>
            </w:r>
          </w:p>
          <w:p w14:paraId="74EA28E9" w14:textId="2AF203B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stituent materials of concrete. Manufacturing of concrete products.</w:t>
            </w:r>
          </w:p>
        </w:tc>
        <w:tc>
          <w:tcPr>
            <w:tcW w:w="1985" w:type="dxa"/>
          </w:tcPr>
          <w:p w14:paraId="56307731" w14:textId="797ED61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4D34BAD1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2F86CBC8" w14:textId="4B7BAE3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2</w:t>
            </w:r>
          </w:p>
        </w:tc>
      </w:tr>
      <w:tr w:rsidR="00C33AD5" w:rsidRPr="00A85160" w14:paraId="25A3C11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EFBE248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I.</w:t>
            </w:r>
          </w:p>
          <w:p w14:paraId="08DC57AD" w14:textId="7024A48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Fresh concrete properties. </w:t>
            </w:r>
          </w:p>
        </w:tc>
        <w:tc>
          <w:tcPr>
            <w:tcW w:w="1985" w:type="dxa"/>
          </w:tcPr>
          <w:p w14:paraId="081C3D20" w14:textId="11E7B78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5A66D8D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4452556B" w14:textId="62D7D78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2</w:t>
            </w:r>
          </w:p>
        </w:tc>
      </w:tr>
      <w:tr w:rsidR="00C33AD5" w:rsidRPr="00A85160" w14:paraId="41B2608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49AF5A6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ests on fresh concrete.</w:t>
            </w:r>
          </w:p>
        </w:tc>
        <w:tc>
          <w:tcPr>
            <w:tcW w:w="1985" w:type="dxa"/>
          </w:tcPr>
          <w:p w14:paraId="06BCFEF7" w14:textId="0179607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3C1151CB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319F2745" w14:textId="0D749543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2</w:t>
            </w:r>
          </w:p>
        </w:tc>
      </w:tr>
      <w:tr w:rsidR="00C33AD5" w:rsidRPr="00A85160" w14:paraId="7730199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2D13CF35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crete Mix Design.</w:t>
            </w:r>
          </w:p>
        </w:tc>
        <w:tc>
          <w:tcPr>
            <w:tcW w:w="1985" w:type="dxa"/>
          </w:tcPr>
          <w:p w14:paraId="775052B4" w14:textId="28773AB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45AD4B1D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0DB86CBC" w14:textId="5C28E64C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2</w:t>
            </w:r>
          </w:p>
        </w:tc>
      </w:tr>
      <w:tr w:rsidR="00C33AD5" w:rsidRPr="00A85160" w14:paraId="22D1569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78F6405E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Special concretes.</w:t>
            </w:r>
          </w:p>
        </w:tc>
        <w:tc>
          <w:tcPr>
            <w:tcW w:w="1985" w:type="dxa"/>
          </w:tcPr>
          <w:p w14:paraId="5522E3D6" w14:textId="0114EEEE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68B6162" w14:textId="1A7427AF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1C23C1DF" w14:textId="2AF4504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2</w:t>
            </w:r>
          </w:p>
        </w:tc>
      </w:tr>
      <w:tr w:rsidR="00C33AD5" w:rsidRPr="00A85160" w14:paraId="6DC517B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1E01F5F" w14:textId="54FBCDDB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9.</w:t>
            </w:r>
          </w:p>
        </w:tc>
        <w:tc>
          <w:tcPr>
            <w:tcW w:w="3827" w:type="dxa"/>
          </w:tcPr>
          <w:p w14:paraId="2E20334A" w14:textId="7EE796C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  <w:b/>
              </w:rPr>
              <w:t>Autumn break</w:t>
            </w:r>
          </w:p>
        </w:tc>
        <w:tc>
          <w:tcPr>
            <w:tcW w:w="1985" w:type="dxa"/>
          </w:tcPr>
          <w:p w14:paraId="245C6511" w14:textId="6DCAB07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842" w:type="dxa"/>
          </w:tcPr>
          <w:p w14:paraId="079E0616" w14:textId="4862F3FF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985" w:type="dxa"/>
          </w:tcPr>
          <w:p w14:paraId="545C235A" w14:textId="4109D62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C33AD5" w:rsidRPr="00A85160" w14:paraId="48CD2F40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098EBBBF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0.</w:t>
            </w:r>
          </w:p>
        </w:tc>
        <w:tc>
          <w:tcPr>
            <w:tcW w:w="3827" w:type="dxa"/>
          </w:tcPr>
          <w:p w14:paraId="50E7F400" w14:textId="6690952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</w:p>
        </w:tc>
        <w:tc>
          <w:tcPr>
            <w:tcW w:w="1985" w:type="dxa"/>
          </w:tcPr>
          <w:p w14:paraId="6D887465" w14:textId="58EE86D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316994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C33AD5" w:rsidRPr="00A85160" w14:paraId="0F2E2D9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045ACF43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1.</w:t>
            </w:r>
          </w:p>
        </w:tc>
        <w:tc>
          <w:tcPr>
            <w:tcW w:w="3827" w:type="dxa"/>
          </w:tcPr>
          <w:p w14:paraId="6AF85C7E" w14:textId="4C4AC0F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tals. Steel reinforcement</w:t>
            </w:r>
          </w:p>
        </w:tc>
        <w:tc>
          <w:tcPr>
            <w:tcW w:w="1985" w:type="dxa"/>
          </w:tcPr>
          <w:p w14:paraId="550148E1" w14:textId="688F467A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506FA060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1-11-2022</w:t>
            </w:r>
          </w:p>
        </w:tc>
      </w:tr>
      <w:tr w:rsidR="00C33AD5" w:rsidRPr="00A85160" w14:paraId="72607422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5675F73A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2.</w:t>
            </w:r>
          </w:p>
        </w:tc>
        <w:tc>
          <w:tcPr>
            <w:tcW w:w="3827" w:type="dxa"/>
          </w:tcPr>
          <w:p w14:paraId="3A7993CE" w14:textId="325D6DD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imber structures</w:t>
            </w:r>
          </w:p>
        </w:tc>
        <w:tc>
          <w:tcPr>
            <w:tcW w:w="1985" w:type="dxa"/>
          </w:tcPr>
          <w:p w14:paraId="652808D2" w14:textId="5B8FB69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76E81DA0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8-11-2022</w:t>
            </w:r>
          </w:p>
        </w:tc>
      </w:tr>
      <w:tr w:rsidR="00C33AD5" w:rsidRPr="00A85160" w14:paraId="57E11D24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4D01BF08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13.</w:t>
            </w:r>
          </w:p>
        </w:tc>
        <w:tc>
          <w:tcPr>
            <w:tcW w:w="3827" w:type="dxa"/>
          </w:tcPr>
          <w:p w14:paraId="575DCB79" w14:textId="78954E90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asonry structures. Fibre composites.</w:t>
            </w:r>
          </w:p>
        </w:tc>
        <w:tc>
          <w:tcPr>
            <w:tcW w:w="1985" w:type="dxa"/>
          </w:tcPr>
          <w:p w14:paraId="4453BF11" w14:textId="335CE43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7F8CC90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5-12-2022</w:t>
            </w:r>
          </w:p>
        </w:tc>
      </w:tr>
      <w:tr w:rsidR="00C33AD5" w:rsidRPr="00A85160" w14:paraId="69CB3FB3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478E2B8A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4.</w:t>
            </w:r>
          </w:p>
        </w:tc>
        <w:tc>
          <w:tcPr>
            <w:tcW w:w="3827" w:type="dxa"/>
          </w:tcPr>
          <w:p w14:paraId="5EC6856E" w14:textId="316A67D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chanical properties of engineering materials.</w:t>
            </w:r>
          </w:p>
        </w:tc>
        <w:tc>
          <w:tcPr>
            <w:tcW w:w="1985" w:type="dxa"/>
          </w:tcPr>
          <w:p w14:paraId="00F9AC33" w14:textId="0DAC33F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1AB06F2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</w:t>
            </w:r>
            <w:r>
              <w:rPr>
                <w:lang w:val="en-GB"/>
              </w:rPr>
              <w:t>-12-2022</w:t>
            </w:r>
          </w:p>
        </w:tc>
      </w:tr>
      <w:tr w:rsidR="00165F21" w:rsidRPr="00A85160" w14:paraId="7F3F8E76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07223D16" w:rsidR="00165F21" w:rsidRPr="00A85160" w:rsidRDefault="00165F21" w:rsidP="00165F21">
            <w:pPr>
              <w:rPr>
                <w:lang w:val="en-GB"/>
              </w:rPr>
            </w:pPr>
            <w:r w:rsidRPr="00A85160">
              <w:rPr>
                <w:lang w:val="en-GB"/>
              </w:rPr>
              <w:t>15.</w:t>
            </w:r>
          </w:p>
        </w:tc>
        <w:tc>
          <w:tcPr>
            <w:tcW w:w="3827" w:type="dxa"/>
          </w:tcPr>
          <w:p w14:paraId="267E5581" w14:textId="41FB64EE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57A2EDD5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tbl>
      <w:tblPr>
        <w:tblStyle w:val="Tblzatrcsos7tarka1"/>
        <w:tblW w:w="10348" w:type="dxa"/>
        <w:tblLayout w:type="fixed"/>
        <w:tblLook w:val="04A0" w:firstRow="1" w:lastRow="0" w:firstColumn="1" w:lastColumn="0" w:noHBand="0" w:noVBand="1"/>
      </w:tblPr>
      <w:tblGrid>
        <w:gridCol w:w="704"/>
        <w:gridCol w:w="3832"/>
        <w:gridCol w:w="1985"/>
        <w:gridCol w:w="1842"/>
        <w:gridCol w:w="1985"/>
      </w:tblGrid>
      <w:tr w:rsidR="00637494" w:rsidRPr="00A85160" w14:paraId="60FA81AE" w14:textId="77777777" w:rsidTr="00356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48" w:type="dxa"/>
            <w:gridSpan w:val="5"/>
          </w:tcPr>
          <w:p w14:paraId="47E2C05D" w14:textId="60CFFA5F" w:rsidR="0074781F" w:rsidRPr="00A85160" w:rsidRDefault="00531994" w:rsidP="000263D0">
            <w:pPr>
              <w:keepNext/>
              <w:jc w:val="left"/>
              <w:rPr>
                <w:rFonts w:cstheme="minorHAnsi"/>
                <w:b w:val="0"/>
                <w:bCs w:val="0"/>
                <w:caps/>
                <w:spacing w:val="20"/>
                <w:lang w:val="en-GB"/>
              </w:rPr>
            </w:pPr>
            <w:r>
              <w:rPr>
                <w:rFonts w:cstheme="minorHAnsi"/>
                <w:caps/>
                <w:spacing w:val="20"/>
                <w:lang w:val="en-GB"/>
              </w:rPr>
              <w:t>PRACTICE, LABORATORY PRACTICE</w:t>
            </w:r>
          </w:p>
        </w:tc>
      </w:tr>
      <w:tr w:rsidR="00531994" w:rsidRPr="00A85160" w14:paraId="3DA4E880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54DDE82" w14:textId="63E577CD" w:rsidR="00531994" w:rsidRPr="00A85160" w:rsidRDefault="00531994" w:rsidP="00531994">
            <w:pPr>
              <w:jc w:val="center"/>
              <w:rPr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32" w:type="dxa"/>
          </w:tcPr>
          <w:p w14:paraId="175DE317" w14:textId="7DCE188E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67C8E920" w14:textId="77777777" w:rsidR="00531994" w:rsidRDefault="00531994" w:rsidP="00531994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07DDB63C" w14:textId="21A45DFC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5FA4DD35" w14:textId="233B2F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52C72A0C" w14:textId="6566A1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51FBDFF0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A783DA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32" w:type="dxa"/>
          </w:tcPr>
          <w:p w14:paraId="71E32B7A" w14:textId="540338A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No class.</w:t>
            </w:r>
          </w:p>
        </w:tc>
        <w:tc>
          <w:tcPr>
            <w:tcW w:w="1985" w:type="dxa"/>
          </w:tcPr>
          <w:p w14:paraId="3307DD7C" w14:textId="0AE0E85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FC8A2C1" w14:textId="713D864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5F18B59B" w14:textId="6056231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0B06AF13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6CAD1D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32" w:type="dxa"/>
          </w:tcPr>
          <w:p w14:paraId="6DE185F6" w14:textId="224A07FF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Properties and Testing of Materials. Physical Properties (Properties associated with mass distribution -Hydro technical properties)</w:t>
            </w:r>
          </w:p>
        </w:tc>
        <w:tc>
          <w:tcPr>
            <w:tcW w:w="1985" w:type="dxa"/>
          </w:tcPr>
          <w:p w14:paraId="7FDD328A" w14:textId="604E65A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3E8C1DB" w14:textId="3A9F47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7361D3C9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C33AD5" w:rsidRPr="00A85160" w14:paraId="28E849E6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A77127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32" w:type="dxa"/>
          </w:tcPr>
          <w:p w14:paraId="650D3427" w14:textId="5B28C21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ement, mortar and gypsum test. Concrete aggregates.</w:t>
            </w:r>
          </w:p>
        </w:tc>
        <w:tc>
          <w:tcPr>
            <w:tcW w:w="1985" w:type="dxa"/>
          </w:tcPr>
          <w:p w14:paraId="4696A7D7" w14:textId="0F0740B2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B1BD9F" w14:textId="2449AF0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69C4406B" w14:textId="39CD5D0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09-2022</w:t>
            </w:r>
          </w:p>
        </w:tc>
      </w:tr>
      <w:tr w:rsidR="00C33AD5" w:rsidRPr="00A85160" w14:paraId="4AA4DCC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67CE26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32" w:type="dxa"/>
          </w:tcPr>
          <w:p w14:paraId="135C8098" w14:textId="3705CD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5EBDF333" w14:textId="4EB7D4A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827DD45" w14:textId="7D65F28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6C606F90" w14:textId="4B15A8B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2</w:t>
            </w:r>
          </w:p>
        </w:tc>
      </w:tr>
      <w:tr w:rsidR="00C33AD5" w:rsidRPr="00A85160" w14:paraId="29058E0D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1B7771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32" w:type="dxa"/>
          </w:tcPr>
          <w:p w14:paraId="6661A126" w14:textId="7D13C91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4A70142F" w14:textId="3B97B7E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8C31FB2" w14:textId="4677E6B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00A3DA97" w14:textId="00DB291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2</w:t>
            </w:r>
          </w:p>
        </w:tc>
      </w:tr>
      <w:tr w:rsidR="00C33AD5" w:rsidRPr="00A85160" w14:paraId="6DD2615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5274F3B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32" w:type="dxa"/>
          </w:tcPr>
          <w:p w14:paraId="60176CDA" w14:textId="31CB8968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ement, lime and mortar.</w:t>
            </w:r>
          </w:p>
        </w:tc>
        <w:tc>
          <w:tcPr>
            <w:tcW w:w="1985" w:type="dxa"/>
          </w:tcPr>
          <w:p w14:paraId="7DB7C441" w14:textId="44A99D9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DF0E262" w14:textId="3A0FD21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6D298B50" w14:textId="0BFACE1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2</w:t>
            </w:r>
          </w:p>
        </w:tc>
      </w:tr>
      <w:tr w:rsidR="00C33AD5" w:rsidRPr="00A85160" w14:paraId="1633CAC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AEE1CC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32" w:type="dxa"/>
          </w:tcPr>
          <w:p w14:paraId="5BD3D397" w14:textId="414E04C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Design of normal concrete mixes.</w:t>
            </w:r>
          </w:p>
        </w:tc>
        <w:tc>
          <w:tcPr>
            <w:tcW w:w="1985" w:type="dxa"/>
          </w:tcPr>
          <w:p w14:paraId="68693001" w14:textId="74E3922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66382A3" w14:textId="596B6CF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52976CBF" w14:textId="0940F902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2</w:t>
            </w:r>
          </w:p>
        </w:tc>
      </w:tr>
      <w:tr w:rsidR="00C33AD5" w:rsidRPr="00A85160" w14:paraId="309BE744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BF81E7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32" w:type="dxa"/>
          </w:tcPr>
          <w:p w14:paraId="58B6C9EC" w14:textId="2B01C20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</w:t>
            </w:r>
            <w:r>
              <w:rPr>
                <w:rFonts w:ascii="Times New Roman" w:hAnsi="Times New Roman"/>
              </w:rPr>
              <w:t xml:space="preserve"> concrete</w:t>
            </w:r>
          </w:p>
        </w:tc>
        <w:tc>
          <w:tcPr>
            <w:tcW w:w="1985" w:type="dxa"/>
          </w:tcPr>
          <w:p w14:paraId="776D5020" w14:textId="622CE07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7A7E352" w14:textId="6EAC081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3EC898D5" w14:textId="58BFA33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2</w:t>
            </w:r>
          </w:p>
        </w:tc>
      </w:tr>
      <w:tr w:rsidR="00C33AD5" w:rsidRPr="00A85160" w14:paraId="666ABF7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803E4E8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9.</w:t>
            </w:r>
          </w:p>
        </w:tc>
        <w:tc>
          <w:tcPr>
            <w:tcW w:w="3832" w:type="dxa"/>
          </w:tcPr>
          <w:p w14:paraId="787183E0" w14:textId="2D4BD8D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  <w:b/>
              </w:rPr>
              <w:t>Autumn break</w:t>
            </w:r>
          </w:p>
        </w:tc>
        <w:tc>
          <w:tcPr>
            <w:tcW w:w="1985" w:type="dxa"/>
          </w:tcPr>
          <w:p w14:paraId="35DD2249" w14:textId="7C6F53F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842" w:type="dxa"/>
          </w:tcPr>
          <w:p w14:paraId="7F79125F" w14:textId="55F506F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985" w:type="dxa"/>
          </w:tcPr>
          <w:p w14:paraId="62C2CE21" w14:textId="341922A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C33AD5" w:rsidRPr="00A85160" w14:paraId="36F6531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841607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0.</w:t>
            </w:r>
          </w:p>
        </w:tc>
        <w:tc>
          <w:tcPr>
            <w:tcW w:w="3832" w:type="dxa"/>
          </w:tcPr>
          <w:p w14:paraId="6F1EED07" w14:textId="5C0AA06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1078150A" w14:textId="5DA1142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9CBDEE5" w14:textId="26C2131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D32F538" w14:textId="0B81B9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4</w:t>
            </w:r>
            <w:r>
              <w:rPr>
                <w:lang w:val="en-GB"/>
              </w:rPr>
              <w:t>-11-2022</w:t>
            </w:r>
          </w:p>
        </w:tc>
      </w:tr>
      <w:tr w:rsidR="00C33AD5" w:rsidRPr="00A85160" w14:paraId="24BFC093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DF5D59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1.</w:t>
            </w:r>
          </w:p>
        </w:tc>
        <w:tc>
          <w:tcPr>
            <w:tcW w:w="3832" w:type="dxa"/>
          </w:tcPr>
          <w:p w14:paraId="6E0CE2B1" w14:textId="4063CFD5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  <w:bCs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7F618573" w14:textId="415AA81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49955F" w14:textId="5C114A9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30F43C72" w14:textId="6CB3EC5F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1</w:t>
            </w:r>
            <w:r>
              <w:rPr>
                <w:lang w:val="en-GB"/>
              </w:rPr>
              <w:t>-11-2022</w:t>
            </w:r>
          </w:p>
        </w:tc>
      </w:tr>
      <w:tr w:rsidR="00C33AD5" w:rsidRPr="00A85160" w14:paraId="42376C8F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4B951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2.</w:t>
            </w:r>
          </w:p>
        </w:tc>
        <w:tc>
          <w:tcPr>
            <w:tcW w:w="3832" w:type="dxa"/>
          </w:tcPr>
          <w:p w14:paraId="4DA3EE25" w14:textId="4FF2409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Concrete Admixture + design of special types of concrete </w:t>
            </w:r>
          </w:p>
        </w:tc>
        <w:tc>
          <w:tcPr>
            <w:tcW w:w="1985" w:type="dxa"/>
          </w:tcPr>
          <w:p w14:paraId="24F3EA45" w14:textId="1792F5E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C6F10F7" w14:textId="3201FBF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0BEA9A8B" w14:textId="0FD0F04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8-11</w:t>
            </w:r>
            <w:r>
              <w:rPr>
                <w:lang w:val="en-GB"/>
              </w:rPr>
              <w:t>-2022</w:t>
            </w:r>
          </w:p>
        </w:tc>
      </w:tr>
      <w:tr w:rsidR="00C33AD5" w:rsidRPr="00A85160" w14:paraId="7132E5FD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4C8E47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3.</w:t>
            </w:r>
          </w:p>
        </w:tc>
        <w:tc>
          <w:tcPr>
            <w:tcW w:w="3832" w:type="dxa"/>
          </w:tcPr>
          <w:p w14:paraId="0AFB1BF4" w14:textId="760E69C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steel.</w:t>
            </w:r>
          </w:p>
        </w:tc>
        <w:tc>
          <w:tcPr>
            <w:tcW w:w="1985" w:type="dxa"/>
          </w:tcPr>
          <w:p w14:paraId="5E6C112B" w14:textId="2290F78A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72DB7AEE" w14:textId="11E4578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907F445" w14:textId="606C809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5-12-2022</w:t>
            </w:r>
          </w:p>
        </w:tc>
      </w:tr>
      <w:tr w:rsidR="00C33AD5" w:rsidRPr="00A85160" w14:paraId="2F0B24DB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ADFC77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4.</w:t>
            </w:r>
          </w:p>
        </w:tc>
        <w:tc>
          <w:tcPr>
            <w:tcW w:w="3832" w:type="dxa"/>
          </w:tcPr>
          <w:p w14:paraId="55BB4E40" w14:textId="012E0F33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Brick and timber. Summary</w:t>
            </w:r>
          </w:p>
        </w:tc>
        <w:tc>
          <w:tcPr>
            <w:tcW w:w="1985" w:type="dxa"/>
          </w:tcPr>
          <w:p w14:paraId="0DB5D21B" w14:textId="17F4B9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34A1C05" w14:textId="0D3520B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1</w:t>
            </w:r>
          </w:p>
        </w:tc>
        <w:tc>
          <w:tcPr>
            <w:tcW w:w="1985" w:type="dxa"/>
          </w:tcPr>
          <w:p w14:paraId="1D21A6DD" w14:textId="47D20330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-12-2022</w:t>
            </w:r>
          </w:p>
        </w:tc>
      </w:tr>
      <w:tr w:rsidR="00583F95" w:rsidRPr="00A85160" w14:paraId="63899CCA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991C4B7" w14:textId="77777777" w:rsidR="00583F95" w:rsidRPr="00A85160" w:rsidRDefault="00583F95" w:rsidP="00583F95">
            <w:pPr>
              <w:rPr>
                <w:lang w:val="en-GB"/>
              </w:rPr>
            </w:pPr>
            <w:r w:rsidRPr="00A85160">
              <w:rPr>
                <w:lang w:val="en-GB"/>
              </w:rPr>
              <w:t>15.</w:t>
            </w:r>
          </w:p>
        </w:tc>
        <w:tc>
          <w:tcPr>
            <w:tcW w:w="3832" w:type="dxa"/>
          </w:tcPr>
          <w:p w14:paraId="4834948B" w14:textId="1E323702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24338033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66C9E6FD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6AAF562B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9F08F8B" w14:textId="18E2178C" w:rsidR="00576376" w:rsidRPr="00A85160" w:rsidRDefault="00576376" w:rsidP="00576376">
      <w:pPr>
        <w:rPr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proofErr w:type="spellStart"/>
      <w:r w:rsidR="000F0372"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="000F0372" w:rsidRPr="00782776">
        <w:rPr>
          <w:i/>
          <w:iCs/>
          <w:sz w:val="16"/>
          <w:szCs w:val="16"/>
          <w:lang w:val="en-GB"/>
        </w:rPr>
        <w:t>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 xml:space="preserve">In accordance with the Code of Studies and Examinations of the University of </w:t>
      </w:r>
      <w:proofErr w:type="spellStart"/>
      <w:r w:rsidRPr="000F23DD">
        <w:rPr>
          <w:rFonts w:cstheme="minorHAnsi"/>
          <w:i/>
          <w:sz w:val="16"/>
          <w:szCs w:val="16"/>
          <w:lang w:val="en-GB"/>
        </w:rPr>
        <w:t>Pécs</w:t>
      </w:r>
      <w:proofErr w:type="spellEnd"/>
      <w:r w:rsidRPr="000F23DD">
        <w:rPr>
          <w:rFonts w:cstheme="minorHAnsi"/>
          <w:i/>
          <w:sz w:val="16"/>
          <w:szCs w:val="16"/>
          <w:lang w:val="en-GB"/>
        </w:rPr>
        <w:t>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1BB0B440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40C4DCE5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52D4057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25BAF28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AE2FB87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D8CF28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02FBB240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0958372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E7A6C34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4355C306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1A1E9A6F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CD9FE11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4444FB45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30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In </w:t>
      </w:r>
      <w:proofErr w:type="spellStart"/>
      <w:r w:rsidRPr="00A85160">
        <w:rPr>
          <w:i/>
          <w:iCs/>
          <w:sz w:val="16"/>
          <w:szCs w:val="16"/>
          <w:lang w:val="en-GB"/>
        </w:rPr>
        <w:t>Neptun</w:t>
      </w:r>
      <w:proofErr w:type="spellEnd"/>
      <w:r w:rsidRPr="00A85160">
        <w:rPr>
          <w:i/>
          <w:iCs/>
          <w:sz w:val="16"/>
          <w:szCs w:val="16"/>
          <w:lang w:val="en-GB"/>
        </w:rPr>
        <w:t xml:space="preserve">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7723B19A" w14:textId="77777777" w:rsidR="00C33AD5" w:rsidRDefault="004348FE" w:rsidP="00C33AD5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C33AD5" w:rsidRPr="009465BB">
        <w:rPr>
          <w:rFonts w:ascii="Century Gothic" w:hAnsi="Century Gothic"/>
          <w:sz w:val="22"/>
          <w:szCs w:val="22"/>
        </w:rPr>
        <w:t>Peter Domone, John Illston: “Construction Materials: Their Nature and Behaviour”, Fourth Edition, 2010 by CRC Press, ISBN 9780415465151.</w:t>
      </w:r>
      <w:r w:rsidR="00C33AD5" w:rsidRPr="00A85160">
        <w:rPr>
          <w:rFonts w:cstheme="minorHAnsi"/>
          <w:lang w:val="en-GB"/>
        </w:rPr>
        <w:t xml:space="preserve"> </w:t>
      </w:r>
    </w:p>
    <w:p w14:paraId="08731FD9" w14:textId="2265418C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C33AD5">
        <w:rPr>
          <w:rFonts w:cstheme="minorHAnsi"/>
          <w:lang w:val="en-GB"/>
        </w:rPr>
        <w:t>4</w:t>
      </w:r>
      <w:r w:rsidRPr="00A85160">
        <w:rPr>
          <w:rFonts w:cstheme="minorHAnsi"/>
          <w:lang w:val="en-GB"/>
        </w:rPr>
        <w:t xml:space="preserve">.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29BA" w14:textId="77777777" w:rsidR="00947861" w:rsidRDefault="00947861" w:rsidP="00AD4BC7">
      <w:r>
        <w:separator/>
      </w:r>
    </w:p>
  </w:endnote>
  <w:endnote w:type="continuationSeparator" w:id="0">
    <w:p w14:paraId="7AB426AE" w14:textId="77777777" w:rsidR="00947861" w:rsidRDefault="00947861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FF9BD" w14:textId="77777777" w:rsidR="00947861" w:rsidRDefault="00947861" w:rsidP="00AD4BC7">
      <w:r>
        <w:separator/>
      </w:r>
    </w:p>
  </w:footnote>
  <w:footnote w:type="continuationSeparator" w:id="0">
    <w:p w14:paraId="7C54AAE1" w14:textId="77777777" w:rsidR="00947861" w:rsidRDefault="00947861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AUAEMt+JC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EB7"/>
    <w:rsid w:val="003A23E0"/>
    <w:rsid w:val="003A3A33"/>
    <w:rsid w:val="003A57DC"/>
    <w:rsid w:val="003B554A"/>
    <w:rsid w:val="003B639F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4B98"/>
    <w:rsid w:val="004A4EA6"/>
    <w:rsid w:val="004B7E0A"/>
    <w:rsid w:val="004C1211"/>
    <w:rsid w:val="004C2A6B"/>
    <w:rsid w:val="004D08E3"/>
    <w:rsid w:val="004D2170"/>
    <w:rsid w:val="004E4D10"/>
    <w:rsid w:val="004E7A4F"/>
    <w:rsid w:val="004F5760"/>
    <w:rsid w:val="0050293F"/>
    <w:rsid w:val="00510EB7"/>
    <w:rsid w:val="00515A1A"/>
    <w:rsid w:val="00516444"/>
    <w:rsid w:val="005259E6"/>
    <w:rsid w:val="00531994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C08F1"/>
    <w:rsid w:val="005C4744"/>
    <w:rsid w:val="005C6F29"/>
    <w:rsid w:val="005D147A"/>
    <w:rsid w:val="005D458B"/>
    <w:rsid w:val="005D7DFC"/>
    <w:rsid w:val="005E007F"/>
    <w:rsid w:val="005E2090"/>
    <w:rsid w:val="005F64D3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D36D9"/>
    <w:rsid w:val="007D6ACD"/>
    <w:rsid w:val="007E136B"/>
    <w:rsid w:val="007E6B15"/>
    <w:rsid w:val="007E6C57"/>
    <w:rsid w:val="007F744A"/>
    <w:rsid w:val="007F77FE"/>
    <w:rsid w:val="00804D9B"/>
    <w:rsid w:val="00804E3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45761"/>
    <w:rsid w:val="00947861"/>
    <w:rsid w:val="009512B7"/>
    <w:rsid w:val="009547F0"/>
    <w:rsid w:val="00956261"/>
    <w:rsid w:val="0097665F"/>
    <w:rsid w:val="00977A6B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B400B6C1491C24AA344FF86BC956034" ma:contentTypeVersion="8" ma:contentTypeDescription="Új dokumentum létrehozása." ma:contentTypeScope="" ma:versionID="3806e1d8f4fa0d028fa564981f914624">
  <xsd:schema xmlns:xsd="http://www.w3.org/2001/XMLSchema" xmlns:xs="http://www.w3.org/2001/XMLSchema" xmlns:p="http://schemas.microsoft.com/office/2006/metadata/properties" xmlns:ns2="0e2ccaa3-ac87-4949-ab1d-6699550b6681" targetNamespace="http://schemas.microsoft.com/office/2006/metadata/properties" ma:root="true" ma:fieldsID="eef63f49a43864053807ac65fb222f56" ns2:_="">
    <xsd:import namespace="0e2ccaa3-ac87-4949-ab1d-6699550b6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840281-93F9-4714-A4D7-AAF907123AF0}"/>
</file>

<file path=customXml/itemProps3.xml><?xml version="1.0" encoding="utf-8"?>
<ds:datastoreItem xmlns:ds="http://schemas.openxmlformats.org/officeDocument/2006/customXml" ds:itemID="{58D9E29A-1BB5-4E4E-8124-1860EB540E6B}"/>
</file>

<file path=customXml/itemProps4.xml><?xml version="1.0" encoding="utf-8"?>
<ds:datastoreItem xmlns:ds="http://schemas.openxmlformats.org/officeDocument/2006/customXml" ds:itemID="{DBA2DFF6-CE72-4BE6-A640-0D28E772FB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3</cp:revision>
  <cp:lastPrinted>2022-08-31T22:26:00Z</cp:lastPrinted>
  <dcterms:created xsi:type="dcterms:W3CDTF">2022-08-31T22:29:00Z</dcterms:created>
  <dcterms:modified xsi:type="dcterms:W3CDTF">2022-08-31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